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477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20"/>
        <w:gridCol w:w="2768"/>
        <w:gridCol w:w="2997"/>
        <w:gridCol w:w="2770"/>
        <w:gridCol w:w="2736"/>
        <w:gridCol w:w="2686"/>
      </w:tblGrid>
      <w:tr w:rsidR="00E43CB2" w:rsidRPr="002154D7" w14:paraId="72A3718F" w14:textId="19A5DE09" w:rsidTr="00E43CB2">
        <w:trPr>
          <w:trHeight w:val="370"/>
          <w:jc w:val="center"/>
        </w:trPr>
        <w:tc>
          <w:tcPr>
            <w:tcW w:w="0" w:type="auto"/>
          </w:tcPr>
          <w:p w14:paraId="1DB3643B" w14:textId="1FAA8FB3" w:rsidR="00E43CB2" w:rsidRPr="002154D7" w:rsidRDefault="00E43CB2" w:rsidP="00DA4C1E">
            <w:pPr>
              <w:rPr>
                <w:b/>
                <w:bCs/>
                <w:sz w:val="13"/>
                <w:szCs w:val="13"/>
              </w:rPr>
            </w:pPr>
            <w:r w:rsidRPr="002154D7">
              <w:rPr>
                <w:sz w:val="13"/>
                <w:szCs w:val="13"/>
              </w:rPr>
              <w:br w:type="page"/>
            </w:r>
          </w:p>
        </w:tc>
        <w:tc>
          <w:tcPr>
            <w:tcW w:w="2768" w:type="dxa"/>
          </w:tcPr>
          <w:p w14:paraId="0618E0A3" w14:textId="77777777" w:rsidR="00E43CB2" w:rsidRPr="002154D7" w:rsidRDefault="00E43CB2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997" w:type="dxa"/>
          </w:tcPr>
          <w:p w14:paraId="2ED1BCB5" w14:textId="09A641AE" w:rsidR="00E43CB2" w:rsidRPr="002154D7" w:rsidRDefault="00E43CB2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>
              <w:rPr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770" w:type="dxa"/>
          </w:tcPr>
          <w:p w14:paraId="655EC6FC" w14:textId="5C50CD14" w:rsidR="00E43CB2" w:rsidRPr="002154D7" w:rsidRDefault="00E43CB2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>
              <w:rPr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736" w:type="dxa"/>
          </w:tcPr>
          <w:p w14:paraId="54B5D2D0" w14:textId="36BC0028" w:rsidR="00E43CB2" w:rsidRPr="002154D7" w:rsidRDefault="00E43CB2" w:rsidP="00DA4C1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686" w:type="dxa"/>
          </w:tcPr>
          <w:p w14:paraId="0B43BE83" w14:textId="4507C21E" w:rsidR="00E43CB2" w:rsidRPr="002154D7" w:rsidRDefault="00E43CB2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>
              <w:rPr>
                <w:b/>
                <w:bCs/>
                <w:sz w:val="13"/>
                <w:szCs w:val="13"/>
              </w:rPr>
              <w:t>CUMA</w:t>
            </w:r>
          </w:p>
        </w:tc>
      </w:tr>
      <w:tr w:rsidR="00E43CB2" w:rsidRPr="002154D7" w14:paraId="63FB0558" w14:textId="40F066C1" w:rsidTr="00E43CB2">
        <w:trPr>
          <w:trHeight w:val="749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E43CB2" w:rsidRPr="002154D7" w:rsidRDefault="00E43CB2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10</w:t>
            </w:r>
          </w:p>
          <w:p w14:paraId="0AACE6C1" w14:textId="77777777" w:rsidR="00E43CB2" w:rsidRPr="002154D7" w:rsidRDefault="00E43CB2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55</w:t>
            </w:r>
          </w:p>
        </w:tc>
        <w:tc>
          <w:tcPr>
            <w:tcW w:w="2768" w:type="dxa"/>
            <w:shd w:val="clear" w:color="auto" w:fill="F2F2F2"/>
          </w:tcPr>
          <w:p w14:paraId="261D3250" w14:textId="77777777" w:rsidR="00E43CB2" w:rsidRPr="002B08C9" w:rsidRDefault="00E43CB2" w:rsidP="00DA4C1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97" w:type="dxa"/>
            <w:shd w:val="clear" w:color="auto" w:fill="F2F2F2"/>
          </w:tcPr>
          <w:p w14:paraId="44C19948" w14:textId="77777777" w:rsidR="00E43CB2" w:rsidRPr="002B08C9" w:rsidRDefault="00E43CB2" w:rsidP="00DA4C1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70" w:type="dxa"/>
            <w:shd w:val="clear" w:color="auto" w:fill="F2F2F2"/>
          </w:tcPr>
          <w:p w14:paraId="4D1B9BD4" w14:textId="77777777" w:rsidR="00E43CB2" w:rsidRPr="002B08C9" w:rsidRDefault="00E43CB2" w:rsidP="00DA4C1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F2F2F2"/>
          </w:tcPr>
          <w:p w14:paraId="08425F79" w14:textId="0004A431" w:rsidR="00E43CB2" w:rsidRPr="002B08C9" w:rsidRDefault="00E43CB2" w:rsidP="00DA4C1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86" w:type="dxa"/>
            <w:shd w:val="clear" w:color="auto" w:fill="F2F2F2"/>
          </w:tcPr>
          <w:p w14:paraId="61A2D8AC" w14:textId="77777777" w:rsidR="00E43CB2" w:rsidRPr="002B08C9" w:rsidRDefault="00E43CB2" w:rsidP="00DA4C1E">
            <w:pPr>
              <w:jc w:val="center"/>
              <w:rPr>
                <w:sz w:val="20"/>
                <w:szCs w:val="20"/>
              </w:rPr>
            </w:pPr>
          </w:p>
        </w:tc>
      </w:tr>
      <w:tr w:rsidR="00E43CB2" w:rsidRPr="002154D7" w14:paraId="1E28378B" w14:textId="3F5F212A" w:rsidTr="00E43CB2">
        <w:trPr>
          <w:trHeight w:val="749"/>
          <w:jc w:val="center"/>
        </w:trPr>
        <w:tc>
          <w:tcPr>
            <w:tcW w:w="0" w:type="auto"/>
          </w:tcPr>
          <w:p w14:paraId="3008DC9B" w14:textId="77777777" w:rsidR="00E43CB2" w:rsidRPr="002154D7" w:rsidRDefault="00E43CB2" w:rsidP="00B86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00</w:t>
            </w:r>
          </w:p>
          <w:p w14:paraId="5F0405C4" w14:textId="77777777" w:rsidR="00E43CB2" w:rsidRPr="002154D7" w:rsidRDefault="00E43CB2" w:rsidP="00B86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45</w:t>
            </w:r>
          </w:p>
        </w:tc>
        <w:tc>
          <w:tcPr>
            <w:tcW w:w="2768" w:type="dxa"/>
          </w:tcPr>
          <w:p w14:paraId="03D54F10" w14:textId="77777777" w:rsidR="00E43CB2" w:rsidRDefault="00E43CB2" w:rsidP="00B86C1E">
            <w:pPr>
              <w:jc w:val="center"/>
              <w:rPr>
                <w:sz w:val="16"/>
                <w:szCs w:val="20"/>
              </w:rPr>
            </w:pPr>
          </w:p>
          <w:p w14:paraId="385E19C7" w14:textId="6EDB9351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997" w:type="dxa"/>
          </w:tcPr>
          <w:p w14:paraId="04A10F72" w14:textId="77777777" w:rsidR="00E43CB2" w:rsidRPr="002B08C9" w:rsidRDefault="00E43CB2" w:rsidP="00B86C1E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70" w:type="dxa"/>
          </w:tcPr>
          <w:p w14:paraId="2D6E0D83" w14:textId="77777777" w:rsidR="00E43CB2" w:rsidRPr="00A06D8A" w:rsidRDefault="00E43CB2" w:rsidP="005558F2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2736" w:type="dxa"/>
          </w:tcPr>
          <w:p w14:paraId="2B593689" w14:textId="3735FE6B" w:rsidR="00E43CB2" w:rsidRPr="00A06D8A" w:rsidRDefault="00E43CB2" w:rsidP="005558F2">
            <w:pPr>
              <w:jc w:val="center"/>
              <w:rPr>
                <w:b/>
                <w:sz w:val="16"/>
                <w:szCs w:val="20"/>
              </w:rPr>
            </w:pPr>
            <w:r w:rsidRPr="00A06D8A">
              <w:rPr>
                <w:b/>
                <w:sz w:val="16"/>
                <w:szCs w:val="20"/>
              </w:rPr>
              <w:t>Sanat ve Kadın</w:t>
            </w:r>
          </w:p>
          <w:p w14:paraId="6786D065" w14:textId="188DDDBE" w:rsidR="00E43CB2" w:rsidRPr="002B08C9" w:rsidRDefault="00E43CB2" w:rsidP="005558F2">
            <w:pPr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Doç. Dr. Tuba Batu</w:t>
            </w:r>
          </w:p>
        </w:tc>
        <w:tc>
          <w:tcPr>
            <w:tcW w:w="2686" w:type="dxa"/>
          </w:tcPr>
          <w:p w14:paraId="55AEE027" w14:textId="77777777" w:rsidR="00E43CB2" w:rsidRPr="00A06D8A" w:rsidRDefault="00E43CB2" w:rsidP="00E43CB2">
            <w:pPr>
              <w:jc w:val="center"/>
              <w:rPr>
                <w:b/>
                <w:sz w:val="16"/>
                <w:szCs w:val="20"/>
              </w:rPr>
            </w:pPr>
            <w:r w:rsidRPr="00A06D8A">
              <w:rPr>
                <w:b/>
                <w:sz w:val="16"/>
                <w:szCs w:val="20"/>
              </w:rPr>
              <w:t>Medya ve Kadın</w:t>
            </w:r>
          </w:p>
          <w:p w14:paraId="3F882A90" w14:textId="30DA0E30" w:rsidR="00E43CB2" w:rsidRPr="00A06D8A" w:rsidRDefault="00E43CB2" w:rsidP="00E43CB2">
            <w:pPr>
              <w:jc w:val="center"/>
              <w:rPr>
                <w:b/>
                <w:sz w:val="16"/>
                <w:szCs w:val="20"/>
              </w:rPr>
            </w:pPr>
            <w:r>
              <w:rPr>
                <w:sz w:val="16"/>
                <w:szCs w:val="20"/>
              </w:rPr>
              <w:t>Doç. Dr. Hicran Özlem Ilgın</w:t>
            </w:r>
            <w:bookmarkStart w:id="0" w:name="_GoBack"/>
            <w:bookmarkEnd w:id="0"/>
          </w:p>
        </w:tc>
      </w:tr>
      <w:tr w:rsidR="00E43CB2" w:rsidRPr="002154D7" w14:paraId="7C90119A" w14:textId="65D5BC23" w:rsidTr="00E43CB2">
        <w:trPr>
          <w:trHeight w:val="749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E43CB2" w:rsidRPr="002154D7" w:rsidRDefault="00E43CB2" w:rsidP="00B86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50</w:t>
            </w:r>
          </w:p>
          <w:p w14:paraId="5A1C3F29" w14:textId="77777777" w:rsidR="00E43CB2" w:rsidRPr="002154D7" w:rsidRDefault="00E43CB2" w:rsidP="00B86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35</w:t>
            </w:r>
          </w:p>
        </w:tc>
        <w:tc>
          <w:tcPr>
            <w:tcW w:w="2768" w:type="dxa"/>
            <w:shd w:val="clear" w:color="auto" w:fill="F2F2F2"/>
          </w:tcPr>
          <w:p w14:paraId="15B22B23" w14:textId="77777777" w:rsidR="00E43CB2" w:rsidRPr="00732B09" w:rsidRDefault="00E43CB2" w:rsidP="009E654A">
            <w:pPr>
              <w:jc w:val="center"/>
              <w:rPr>
                <w:b/>
                <w:sz w:val="16"/>
                <w:szCs w:val="20"/>
              </w:rPr>
            </w:pPr>
            <w:r w:rsidRPr="00732B09">
              <w:rPr>
                <w:b/>
                <w:sz w:val="16"/>
                <w:szCs w:val="20"/>
              </w:rPr>
              <w:t>Kadın ve Toplumsal Politikalar</w:t>
            </w:r>
          </w:p>
          <w:p w14:paraId="08AFDEE4" w14:textId="58E73425" w:rsidR="00E43CB2" w:rsidRPr="002B08C9" w:rsidRDefault="00E43CB2" w:rsidP="009E654A">
            <w:pPr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Doç. Dr. Canan Öykü Dönmez Kara</w:t>
            </w:r>
          </w:p>
        </w:tc>
        <w:tc>
          <w:tcPr>
            <w:tcW w:w="2997" w:type="dxa"/>
            <w:shd w:val="clear" w:color="auto" w:fill="F2F2F2"/>
          </w:tcPr>
          <w:p w14:paraId="19ABE8DC" w14:textId="0870DD28" w:rsidR="00E43CB2" w:rsidRPr="002B08C9" w:rsidRDefault="00E43CB2" w:rsidP="00B86C1E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70" w:type="dxa"/>
            <w:shd w:val="clear" w:color="auto" w:fill="F2F2F2"/>
          </w:tcPr>
          <w:p w14:paraId="6552BB76" w14:textId="77777777" w:rsidR="00E43CB2" w:rsidRPr="002B08C9" w:rsidRDefault="00E43CB2" w:rsidP="005558F2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36" w:type="dxa"/>
            <w:shd w:val="clear" w:color="auto" w:fill="F2F2F2"/>
          </w:tcPr>
          <w:p w14:paraId="4A979C91" w14:textId="72092EBB" w:rsidR="00E43CB2" w:rsidRPr="002B08C9" w:rsidRDefault="00E43CB2" w:rsidP="005558F2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686" w:type="dxa"/>
            <w:shd w:val="clear" w:color="auto" w:fill="F2F2F2"/>
          </w:tcPr>
          <w:p w14:paraId="539F8526" w14:textId="77777777" w:rsidR="00E43CB2" w:rsidRPr="002B08C9" w:rsidRDefault="00E43CB2" w:rsidP="005558F2">
            <w:pPr>
              <w:jc w:val="center"/>
              <w:rPr>
                <w:sz w:val="16"/>
                <w:szCs w:val="20"/>
              </w:rPr>
            </w:pPr>
          </w:p>
        </w:tc>
      </w:tr>
      <w:tr w:rsidR="00E43CB2" w:rsidRPr="002154D7" w14:paraId="6DBACB09" w14:textId="29C3D501" w:rsidTr="00E43CB2">
        <w:trPr>
          <w:trHeight w:val="715"/>
          <w:jc w:val="center"/>
        </w:trPr>
        <w:tc>
          <w:tcPr>
            <w:tcW w:w="0" w:type="auto"/>
          </w:tcPr>
          <w:p w14:paraId="3E004DBC" w14:textId="77777777" w:rsidR="00E43CB2" w:rsidRPr="002154D7" w:rsidRDefault="00E43CB2" w:rsidP="00B204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40</w:t>
            </w:r>
          </w:p>
          <w:p w14:paraId="2CB30AD4" w14:textId="77777777" w:rsidR="00E43CB2" w:rsidRPr="002154D7" w:rsidRDefault="00E43CB2" w:rsidP="00B204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25</w:t>
            </w:r>
          </w:p>
        </w:tc>
        <w:tc>
          <w:tcPr>
            <w:tcW w:w="2768" w:type="dxa"/>
          </w:tcPr>
          <w:p w14:paraId="6BB31F36" w14:textId="683FE9FE" w:rsidR="00E43CB2" w:rsidRPr="002B08C9" w:rsidRDefault="00E43CB2" w:rsidP="00732B09">
            <w:pPr>
              <w:jc w:val="center"/>
              <w:rPr>
                <w:rFonts w:eastAsia="Arial"/>
                <w:sz w:val="16"/>
                <w:szCs w:val="20"/>
              </w:rPr>
            </w:pPr>
          </w:p>
        </w:tc>
        <w:tc>
          <w:tcPr>
            <w:tcW w:w="2997" w:type="dxa"/>
          </w:tcPr>
          <w:p w14:paraId="6E7B6906" w14:textId="3DB94AA1" w:rsidR="00E43CB2" w:rsidRPr="00B1710B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70" w:type="dxa"/>
          </w:tcPr>
          <w:p w14:paraId="25592215" w14:textId="77777777" w:rsidR="00E43CB2" w:rsidRPr="002B08C9" w:rsidRDefault="00E43CB2" w:rsidP="005558F2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36" w:type="dxa"/>
          </w:tcPr>
          <w:p w14:paraId="6B03CCB4" w14:textId="31EE7DB4" w:rsidR="00E43CB2" w:rsidRPr="002B08C9" w:rsidRDefault="00E43CB2" w:rsidP="005558F2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686" w:type="dxa"/>
          </w:tcPr>
          <w:p w14:paraId="58CF44CE" w14:textId="77777777" w:rsidR="00E43CB2" w:rsidRPr="002B08C9" w:rsidRDefault="00E43CB2" w:rsidP="005558F2">
            <w:pPr>
              <w:jc w:val="center"/>
              <w:rPr>
                <w:sz w:val="16"/>
                <w:szCs w:val="20"/>
              </w:rPr>
            </w:pPr>
          </w:p>
        </w:tc>
      </w:tr>
      <w:tr w:rsidR="00E43CB2" w:rsidRPr="002154D7" w14:paraId="20C11740" w14:textId="228F6A94" w:rsidTr="00E43CB2">
        <w:trPr>
          <w:trHeight w:val="734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E43CB2" w:rsidRPr="002154D7" w:rsidRDefault="00E43CB2" w:rsidP="00B204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30</w:t>
            </w:r>
          </w:p>
          <w:p w14:paraId="115676D9" w14:textId="77777777" w:rsidR="00E43CB2" w:rsidRPr="002154D7" w:rsidRDefault="00E43CB2" w:rsidP="00B204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15</w:t>
            </w:r>
          </w:p>
        </w:tc>
        <w:tc>
          <w:tcPr>
            <w:tcW w:w="2768" w:type="dxa"/>
            <w:shd w:val="clear" w:color="auto" w:fill="F2F2F2"/>
          </w:tcPr>
          <w:p w14:paraId="3D1A1B07" w14:textId="4C475976" w:rsidR="00E43CB2" w:rsidRPr="002B08C9" w:rsidRDefault="00E43CB2" w:rsidP="00732B09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997" w:type="dxa"/>
            <w:shd w:val="clear" w:color="auto" w:fill="F2F2F2"/>
          </w:tcPr>
          <w:p w14:paraId="2EAE6345" w14:textId="27994358" w:rsidR="00E43CB2" w:rsidRPr="00B1710B" w:rsidRDefault="00E43CB2" w:rsidP="00A06D8A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2770" w:type="dxa"/>
            <w:shd w:val="clear" w:color="auto" w:fill="F2F2F2"/>
          </w:tcPr>
          <w:p w14:paraId="4B630A5B" w14:textId="77777777" w:rsidR="00E43CB2" w:rsidRPr="00A06D8A" w:rsidRDefault="00E43CB2" w:rsidP="00B20467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2736" w:type="dxa"/>
            <w:shd w:val="clear" w:color="auto" w:fill="F2F2F2"/>
          </w:tcPr>
          <w:p w14:paraId="2F2332AE" w14:textId="677D423D" w:rsidR="00E43CB2" w:rsidRPr="00A06D8A" w:rsidRDefault="00E43CB2" w:rsidP="00B20467">
            <w:pPr>
              <w:jc w:val="center"/>
              <w:rPr>
                <w:b/>
                <w:sz w:val="16"/>
                <w:szCs w:val="20"/>
              </w:rPr>
            </w:pPr>
            <w:r w:rsidRPr="00A06D8A">
              <w:rPr>
                <w:b/>
                <w:sz w:val="16"/>
                <w:szCs w:val="20"/>
              </w:rPr>
              <w:t>Kadına Yönelik Şiddet</w:t>
            </w:r>
          </w:p>
          <w:p w14:paraId="50021FEB" w14:textId="45F0D730" w:rsidR="00E43CB2" w:rsidRPr="002B08C9" w:rsidRDefault="00E43CB2" w:rsidP="00B20467">
            <w:pPr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 xml:space="preserve">Dr. </w:t>
            </w:r>
            <w:proofErr w:type="spellStart"/>
            <w:r>
              <w:rPr>
                <w:sz w:val="16"/>
                <w:szCs w:val="20"/>
              </w:rPr>
              <w:t>Öğr</w:t>
            </w:r>
            <w:proofErr w:type="spellEnd"/>
            <w:r>
              <w:rPr>
                <w:sz w:val="16"/>
                <w:szCs w:val="20"/>
              </w:rPr>
              <w:t>. Üyesi Aslı Bek</w:t>
            </w:r>
          </w:p>
        </w:tc>
        <w:tc>
          <w:tcPr>
            <w:tcW w:w="2686" w:type="dxa"/>
            <w:shd w:val="clear" w:color="auto" w:fill="F2F2F2"/>
          </w:tcPr>
          <w:p w14:paraId="72F87E23" w14:textId="77777777" w:rsidR="00E43CB2" w:rsidRPr="00A06D8A" w:rsidRDefault="00E43CB2" w:rsidP="00B20467">
            <w:pPr>
              <w:jc w:val="center"/>
              <w:rPr>
                <w:b/>
                <w:sz w:val="16"/>
                <w:szCs w:val="20"/>
              </w:rPr>
            </w:pPr>
          </w:p>
        </w:tc>
      </w:tr>
      <w:tr w:rsidR="00E43CB2" w:rsidRPr="002154D7" w14:paraId="68DFAF5B" w14:textId="420C04C4" w:rsidTr="00E43CB2">
        <w:trPr>
          <w:trHeight w:val="749"/>
          <w:jc w:val="center"/>
        </w:trPr>
        <w:tc>
          <w:tcPr>
            <w:tcW w:w="0" w:type="auto"/>
          </w:tcPr>
          <w:p w14:paraId="2AA5AFC5" w14:textId="77777777" w:rsidR="00E43CB2" w:rsidRPr="002154D7" w:rsidRDefault="00E43CB2" w:rsidP="00E708E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20</w:t>
            </w:r>
          </w:p>
          <w:p w14:paraId="3154D0EA" w14:textId="77777777" w:rsidR="00E43CB2" w:rsidRPr="002154D7" w:rsidRDefault="00E43CB2" w:rsidP="00E708E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05</w:t>
            </w:r>
          </w:p>
        </w:tc>
        <w:tc>
          <w:tcPr>
            <w:tcW w:w="2768" w:type="dxa"/>
          </w:tcPr>
          <w:p w14:paraId="1DDF6B44" w14:textId="64F4C137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997" w:type="dxa"/>
          </w:tcPr>
          <w:p w14:paraId="21FED7A9" w14:textId="77777777" w:rsidR="00E43CB2" w:rsidRPr="00B1710B" w:rsidRDefault="00E43CB2" w:rsidP="00E708EA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2770" w:type="dxa"/>
          </w:tcPr>
          <w:p w14:paraId="29049C17" w14:textId="77777777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36" w:type="dxa"/>
          </w:tcPr>
          <w:p w14:paraId="425DFFAA" w14:textId="319129FD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686" w:type="dxa"/>
          </w:tcPr>
          <w:p w14:paraId="621FBD60" w14:textId="77777777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</w:tr>
      <w:tr w:rsidR="00E43CB2" w:rsidRPr="002154D7" w14:paraId="5424AA23" w14:textId="76B0F479" w:rsidTr="00E43CB2">
        <w:trPr>
          <w:trHeight w:val="762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E43CB2" w:rsidRPr="002154D7" w:rsidRDefault="00E43CB2" w:rsidP="00E708E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10</w:t>
            </w:r>
          </w:p>
          <w:p w14:paraId="74F1B833" w14:textId="77777777" w:rsidR="00E43CB2" w:rsidRPr="002154D7" w:rsidRDefault="00E43CB2" w:rsidP="00E708E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55</w:t>
            </w:r>
          </w:p>
        </w:tc>
        <w:tc>
          <w:tcPr>
            <w:tcW w:w="2768" w:type="dxa"/>
            <w:shd w:val="clear" w:color="auto" w:fill="F2F2F2"/>
          </w:tcPr>
          <w:p w14:paraId="783468F2" w14:textId="28266B72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997" w:type="dxa"/>
            <w:shd w:val="clear" w:color="auto" w:fill="F2F2F2"/>
          </w:tcPr>
          <w:p w14:paraId="5E2C9D3B" w14:textId="77777777" w:rsidR="00E43CB2" w:rsidRPr="00B1710B" w:rsidRDefault="00E43CB2" w:rsidP="004023F5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2770" w:type="dxa"/>
            <w:shd w:val="clear" w:color="auto" w:fill="F2F2F2"/>
          </w:tcPr>
          <w:p w14:paraId="55D6E41A" w14:textId="77777777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36" w:type="dxa"/>
            <w:shd w:val="clear" w:color="auto" w:fill="F2F2F2"/>
          </w:tcPr>
          <w:p w14:paraId="4A5D577C" w14:textId="30E4D547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686" w:type="dxa"/>
            <w:shd w:val="clear" w:color="auto" w:fill="F2F2F2"/>
          </w:tcPr>
          <w:p w14:paraId="7D9FB5AC" w14:textId="77777777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</w:tr>
      <w:tr w:rsidR="00E43CB2" w:rsidRPr="002154D7" w14:paraId="27B3A337" w14:textId="73098117" w:rsidTr="00E43CB2">
        <w:trPr>
          <w:trHeight w:val="672"/>
          <w:jc w:val="center"/>
        </w:trPr>
        <w:tc>
          <w:tcPr>
            <w:tcW w:w="0" w:type="auto"/>
          </w:tcPr>
          <w:p w14:paraId="1D9FEBF1" w14:textId="77777777" w:rsidR="00E43CB2" w:rsidRPr="002154D7" w:rsidRDefault="00E43CB2" w:rsidP="00B204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00</w:t>
            </w:r>
          </w:p>
          <w:p w14:paraId="1B2B2D42" w14:textId="77777777" w:rsidR="00E43CB2" w:rsidRPr="002154D7" w:rsidRDefault="00E43CB2" w:rsidP="00B204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45</w:t>
            </w:r>
          </w:p>
        </w:tc>
        <w:tc>
          <w:tcPr>
            <w:tcW w:w="2768" w:type="dxa"/>
          </w:tcPr>
          <w:p w14:paraId="79FFA49F" w14:textId="77777777" w:rsidR="00E43CB2" w:rsidRPr="00A06D8A" w:rsidRDefault="00E43CB2" w:rsidP="00252997">
            <w:pPr>
              <w:jc w:val="center"/>
              <w:rPr>
                <w:b/>
                <w:sz w:val="16"/>
                <w:szCs w:val="20"/>
              </w:rPr>
            </w:pPr>
            <w:r w:rsidRPr="00A06D8A">
              <w:rPr>
                <w:b/>
                <w:sz w:val="16"/>
                <w:szCs w:val="20"/>
              </w:rPr>
              <w:t>Bilimsel Araştırma Teknikleri ve Yayın Etiği</w:t>
            </w:r>
          </w:p>
          <w:p w14:paraId="6273F300" w14:textId="74F3FF1F" w:rsidR="00E43CB2" w:rsidRPr="002B08C9" w:rsidRDefault="00E43CB2" w:rsidP="00252997">
            <w:pPr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 xml:space="preserve">Prof. Dr. Pelin </w:t>
            </w:r>
            <w:proofErr w:type="spellStart"/>
            <w:r>
              <w:rPr>
                <w:sz w:val="16"/>
                <w:szCs w:val="20"/>
              </w:rPr>
              <w:t>Kanten</w:t>
            </w:r>
            <w:proofErr w:type="spellEnd"/>
          </w:p>
        </w:tc>
        <w:tc>
          <w:tcPr>
            <w:tcW w:w="2997" w:type="dxa"/>
          </w:tcPr>
          <w:p w14:paraId="6C6FF259" w14:textId="77777777" w:rsidR="00E43CB2" w:rsidRPr="00A06D8A" w:rsidRDefault="00E43CB2" w:rsidP="00B20467">
            <w:pPr>
              <w:jc w:val="center"/>
              <w:rPr>
                <w:rFonts w:eastAsia="Arial"/>
                <w:b/>
                <w:sz w:val="16"/>
                <w:szCs w:val="20"/>
              </w:rPr>
            </w:pPr>
            <w:r w:rsidRPr="00A06D8A">
              <w:rPr>
                <w:rFonts w:eastAsia="Arial"/>
                <w:b/>
                <w:sz w:val="16"/>
                <w:szCs w:val="20"/>
              </w:rPr>
              <w:t>Ailede Sosyal Duygusal Öğrenme ve Kadının Rolü</w:t>
            </w:r>
          </w:p>
          <w:p w14:paraId="303A0991" w14:textId="6574AD51" w:rsidR="00E43CB2" w:rsidRPr="002B08C9" w:rsidRDefault="00E43CB2" w:rsidP="00B20467">
            <w:pPr>
              <w:jc w:val="center"/>
              <w:rPr>
                <w:rFonts w:eastAsia="Arial"/>
                <w:sz w:val="16"/>
                <w:szCs w:val="20"/>
              </w:rPr>
            </w:pPr>
            <w:r>
              <w:rPr>
                <w:rFonts w:eastAsia="Arial"/>
                <w:sz w:val="16"/>
                <w:szCs w:val="20"/>
              </w:rPr>
              <w:t>Doç. Dr. Hanife Esen Aygün</w:t>
            </w:r>
          </w:p>
        </w:tc>
        <w:tc>
          <w:tcPr>
            <w:tcW w:w="2770" w:type="dxa"/>
          </w:tcPr>
          <w:p w14:paraId="57D2D91C" w14:textId="77777777" w:rsidR="00E43CB2" w:rsidRPr="00A06D8A" w:rsidRDefault="00E43CB2" w:rsidP="00B70273">
            <w:pPr>
              <w:jc w:val="center"/>
              <w:rPr>
                <w:b/>
                <w:sz w:val="16"/>
                <w:szCs w:val="20"/>
              </w:rPr>
            </w:pPr>
            <w:r w:rsidRPr="00A06D8A">
              <w:rPr>
                <w:b/>
                <w:sz w:val="16"/>
                <w:szCs w:val="20"/>
              </w:rPr>
              <w:t>Kadın ve Aile Araştırmalarında Eleştirel Perspektifler</w:t>
            </w:r>
          </w:p>
          <w:p w14:paraId="14D92617" w14:textId="4EDFF923" w:rsidR="00E43CB2" w:rsidRPr="00A06D8A" w:rsidRDefault="00E43CB2" w:rsidP="00B70273">
            <w:pPr>
              <w:jc w:val="center"/>
              <w:rPr>
                <w:b/>
                <w:sz w:val="16"/>
                <w:szCs w:val="20"/>
              </w:rPr>
            </w:pPr>
            <w:r>
              <w:rPr>
                <w:sz w:val="16"/>
                <w:szCs w:val="20"/>
              </w:rPr>
              <w:t xml:space="preserve">Arş. Gör. Dr. Aslı </w:t>
            </w:r>
            <w:proofErr w:type="spellStart"/>
            <w:r>
              <w:rPr>
                <w:sz w:val="16"/>
                <w:szCs w:val="20"/>
              </w:rPr>
              <w:t>Topsoy</w:t>
            </w:r>
            <w:proofErr w:type="spellEnd"/>
          </w:p>
        </w:tc>
        <w:tc>
          <w:tcPr>
            <w:tcW w:w="2736" w:type="dxa"/>
          </w:tcPr>
          <w:p w14:paraId="660A34C2" w14:textId="051D8062" w:rsidR="00E43CB2" w:rsidRPr="002B08C9" w:rsidRDefault="00E43CB2" w:rsidP="000340E9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686" w:type="dxa"/>
          </w:tcPr>
          <w:p w14:paraId="4EAA4810" w14:textId="77777777" w:rsidR="00E43CB2" w:rsidRPr="002B08C9" w:rsidRDefault="00E43CB2" w:rsidP="000340E9">
            <w:pPr>
              <w:jc w:val="center"/>
              <w:rPr>
                <w:sz w:val="16"/>
                <w:szCs w:val="20"/>
              </w:rPr>
            </w:pPr>
          </w:p>
        </w:tc>
      </w:tr>
      <w:tr w:rsidR="00E43CB2" w:rsidRPr="002154D7" w14:paraId="66414027" w14:textId="759B7FA0" w:rsidTr="00E43CB2">
        <w:trPr>
          <w:trHeight w:val="838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E43CB2" w:rsidRPr="002154D7" w:rsidRDefault="00E43CB2" w:rsidP="00E708E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50</w:t>
            </w:r>
          </w:p>
          <w:p w14:paraId="7ABBAA4E" w14:textId="77777777" w:rsidR="00E43CB2" w:rsidRPr="002154D7" w:rsidRDefault="00E43CB2" w:rsidP="00E708E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35</w:t>
            </w:r>
          </w:p>
        </w:tc>
        <w:tc>
          <w:tcPr>
            <w:tcW w:w="2768" w:type="dxa"/>
            <w:shd w:val="clear" w:color="auto" w:fill="F2F2F2"/>
          </w:tcPr>
          <w:p w14:paraId="0C816282" w14:textId="740965F4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997" w:type="dxa"/>
            <w:shd w:val="clear" w:color="auto" w:fill="F2F2F2"/>
          </w:tcPr>
          <w:p w14:paraId="02A293E0" w14:textId="131A49FA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70" w:type="dxa"/>
            <w:shd w:val="clear" w:color="auto" w:fill="F2F2F2"/>
          </w:tcPr>
          <w:p w14:paraId="6170A8E4" w14:textId="77777777" w:rsidR="00E43CB2" w:rsidRPr="00A06D8A" w:rsidRDefault="00E43CB2" w:rsidP="00A06D8A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2736" w:type="dxa"/>
            <w:shd w:val="clear" w:color="auto" w:fill="F2F2F2"/>
          </w:tcPr>
          <w:p w14:paraId="4269A6CB" w14:textId="0165981F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686" w:type="dxa"/>
            <w:shd w:val="clear" w:color="auto" w:fill="F2F2F2"/>
          </w:tcPr>
          <w:p w14:paraId="697C19F4" w14:textId="77777777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</w:tr>
      <w:tr w:rsidR="00E43CB2" w:rsidRPr="002154D7" w14:paraId="36F34948" w14:textId="58FC9728" w:rsidTr="00E43CB2">
        <w:trPr>
          <w:trHeight w:val="738"/>
          <w:jc w:val="center"/>
        </w:trPr>
        <w:tc>
          <w:tcPr>
            <w:tcW w:w="0" w:type="auto"/>
          </w:tcPr>
          <w:p w14:paraId="7046F992" w14:textId="77777777" w:rsidR="00E43CB2" w:rsidRPr="002154D7" w:rsidRDefault="00E43CB2" w:rsidP="00E708E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40</w:t>
            </w:r>
          </w:p>
          <w:p w14:paraId="6DE15B56" w14:textId="77777777" w:rsidR="00E43CB2" w:rsidRPr="002154D7" w:rsidRDefault="00E43CB2" w:rsidP="00E708E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25</w:t>
            </w:r>
          </w:p>
        </w:tc>
        <w:tc>
          <w:tcPr>
            <w:tcW w:w="2768" w:type="dxa"/>
          </w:tcPr>
          <w:p w14:paraId="7979D179" w14:textId="47286722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997" w:type="dxa"/>
          </w:tcPr>
          <w:p w14:paraId="1DD360C9" w14:textId="7294AE52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770" w:type="dxa"/>
          </w:tcPr>
          <w:p w14:paraId="7DC73156" w14:textId="77777777" w:rsidR="00E43CB2" w:rsidRPr="00A06D8A" w:rsidRDefault="00E43CB2" w:rsidP="00A06D8A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2736" w:type="dxa"/>
          </w:tcPr>
          <w:p w14:paraId="6A0D785E" w14:textId="3189A006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686" w:type="dxa"/>
          </w:tcPr>
          <w:p w14:paraId="6D3FBA7C" w14:textId="77777777" w:rsidR="00E43CB2" w:rsidRPr="002B08C9" w:rsidRDefault="00E43CB2" w:rsidP="00A06D8A">
            <w:pPr>
              <w:jc w:val="center"/>
              <w:rPr>
                <w:sz w:val="16"/>
                <w:szCs w:val="20"/>
              </w:rPr>
            </w:pPr>
          </w:p>
        </w:tc>
      </w:tr>
      <w:tr w:rsidR="00E43CB2" w:rsidRPr="002154D7" w14:paraId="78C98C8D" w14:textId="40E228E6" w:rsidTr="00E43CB2">
        <w:trPr>
          <w:trHeight w:val="1122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E43CB2" w:rsidRPr="002154D7" w:rsidRDefault="00E43CB2" w:rsidP="00B20467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30</w:t>
            </w:r>
          </w:p>
          <w:p w14:paraId="2E4C0BA7" w14:textId="77777777" w:rsidR="00E43CB2" w:rsidRPr="002154D7" w:rsidRDefault="00E43CB2" w:rsidP="00B20467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7:15</w:t>
            </w:r>
          </w:p>
        </w:tc>
        <w:tc>
          <w:tcPr>
            <w:tcW w:w="2768" w:type="dxa"/>
            <w:shd w:val="clear" w:color="auto" w:fill="F2F2F2"/>
          </w:tcPr>
          <w:p w14:paraId="3667E427" w14:textId="77777777" w:rsidR="00E43CB2" w:rsidRPr="00BB4ABB" w:rsidRDefault="00E43CB2" w:rsidP="00B2046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97" w:type="dxa"/>
            <w:shd w:val="clear" w:color="auto" w:fill="F2F2F2"/>
          </w:tcPr>
          <w:p w14:paraId="718A7772" w14:textId="77777777" w:rsidR="00E43CB2" w:rsidRPr="00BB4ABB" w:rsidRDefault="00E43CB2" w:rsidP="00B2046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70" w:type="dxa"/>
            <w:shd w:val="clear" w:color="auto" w:fill="F2F2F2"/>
          </w:tcPr>
          <w:p w14:paraId="2CD4FFA0" w14:textId="77777777" w:rsidR="00E43CB2" w:rsidRPr="002154D7" w:rsidRDefault="00E43CB2" w:rsidP="00B20467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36" w:type="dxa"/>
            <w:shd w:val="clear" w:color="auto" w:fill="F2F2F2"/>
          </w:tcPr>
          <w:p w14:paraId="297395B6" w14:textId="5DBCBE14" w:rsidR="00E43CB2" w:rsidRPr="002154D7" w:rsidRDefault="00E43CB2" w:rsidP="00B20467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86" w:type="dxa"/>
            <w:shd w:val="clear" w:color="auto" w:fill="F2F2F2"/>
          </w:tcPr>
          <w:p w14:paraId="3F47D127" w14:textId="77777777" w:rsidR="00E43CB2" w:rsidRPr="002154D7" w:rsidRDefault="00E43CB2" w:rsidP="00B20467">
            <w:pPr>
              <w:jc w:val="center"/>
              <w:rPr>
                <w:sz w:val="13"/>
                <w:szCs w:val="13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865E25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758075" w14:textId="77777777" w:rsidR="00740DA8" w:rsidRDefault="00740DA8" w:rsidP="00197788">
      <w:r>
        <w:separator/>
      </w:r>
    </w:p>
  </w:endnote>
  <w:endnote w:type="continuationSeparator" w:id="0">
    <w:p w14:paraId="746AD95E" w14:textId="77777777" w:rsidR="00740DA8" w:rsidRDefault="00740DA8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2D27F" w14:textId="77777777" w:rsidR="00740DA8" w:rsidRDefault="00740DA8" w:rsidP="00197788">
      <w:r>
        <w:separator/>
      </w:r>
    </w:p>
  </w:footnote>
  <w:footnote w:type="continuationSeparator" w:id="0">
    <w:p w14:paraId="18169369" w14:textId="77777777" w:rsidR="00740DA8" w:rsidRDefault="00740DA8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34CAF" w14:textId="67DA3E27" w:rsidR="00E83292" w:rsidRPr="00E83292" w:rsidRDefault="005429A2" w:rsidP="00E83292">
    <w:pPr>
      <w:pStyle w:val="stBilgi"/>
      <w:jc w:val="center"/>
      <w:rPr>
        <w:b/>
        <w:bCs/>
      </w:rPr>
    </w:pPr>
    <w:r>
      <w:rPr>
        <w:b/>
        <w:bCs/>
      </w:rPr>
      <w:t>2025-2026</w:t>
    </w:r>
    <w:r w:rsidR="005D3A3A">
      <w:rPr>
        <w:b/>
        <w:bCs/>
      </w:rPr>
      <w:t xml:space="preserve"> AKADEMİK YILI DİSİPLİNLERARASI KADIN VE AİLE ÇALIŞMALARI</w:t>
    </w:r>
    <w:r w:rsidR="005F1E68">
      <w:rPr>
        <w:b/>
        <w:bCs/>
      </w:rPr>
      <w:t xml:space="preserve"> </w:t>
    </w:r>
    <w:r w:rsidR="00583562">
      <w:rPr>
        <w:b/>
        <w:bCs/>
      </w:rPr>
      <w:t>VİZE</w:t>
    </w:r>
    <w:r w:rsidR="00A42299">
      <w:rPr>
        <w:b/>
        <w:bCs/>
      </w:rPr>
      <w:t xml:space="preserve">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gFAEHzahAtAAAA"/>
  </w:docVars>
  <w:rsids>
    <w:rsidRoot w:val="004D7519"/>
    <w:rsid w:val="00002C26"/>
    <w:rsid w:val="000039B3"/>
    <w:rsid w:val="00007A58"/>
    <w:rsid w:val="00024630"/>
    <w:rsid w:val="00024E48"/>
    <w:rsid w:val="00027DAF"/>
    <w:rsid w:val="000340E9"/>
    <w:rsid w:val="0004196E"/>
    <w:rsid w:val="000553A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2615"/>
    <w:rsid w:val="000B58DB"/>
    <w:rsid w:val="000C2DC2"/>
    <w:rsid w:val="000D465E"/>
    <w:rsid w:val="000D7B88"/>
    <w:rsid w:val="000E1F31"/>
    <w:rsid w:val="000E64DB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06AB"/>
    <w:rsid w:val="001357B3"/>
    <w:rsid w:val="00136301"/>
    <w:rsid w:val="001401E3"/>
    <w:rsid w:val="00144CC0"/>
    <w:rsid w:val="00147B91"/>
    <w:rsid w:val="00151818"/>
    <w:rsid w:val="00153129"/>
    <w:rsid w:val="00157806"/>
    <w:rsid w:val="00167B82"/>
    <w:rsid w:val="00174080"/>
    <w:rsid w:val="0017640D"/>
    <w:rsid w:val="001825D6"/>
    <w:rsid w:val="00184260"/>
    <w:rsid w:val="00197788"/>
    <w:rsid w:val="001A5644"/>
    <w:rsid w:val="001A665A"/>
    <w:rsid w:val="001A6747"/>
    <w:rsid w:val="001C3DC4"/>
    <w:rsid w:val="001C4268"/>
    <w:rsid w:val="001C531D"/>
    <w:rsid w:val="001D3C5D"/>
    <w:rsid w:val="001E37C7"/>
    <w:rsid w:val="001E6A7A"/>
    <w:rsid w:val="001E7418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3D7F"/>
    <w:rsid w:val="00234BE0"/>
    <w:rsid w:val="0023772F"/>
    <w:rsid w:val="002377C1"/>
    <w:rsid w:val="00237983"/>
    <w:rsid w:val="00241CF1"/>
    <w:rsid w:val="00252997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8C9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F050B"/>
    <w:rsid w:val="002F3850"/>
    <w:rsid w:val="002F6234"/>
    <w:rsid w:val="002F65DE"/>
    <w:rsid w:val="003011BD"/>
    <w:rsid w:val="00301459"/>
    <w:rsid w:val="00302F67"/>
    <w:rsid w:val="00303BDF"/>
    <w:rsid w:val="00315C1A"/>
    <w:rsid w:val="003179F3"/>
    <w:rsid w:val="0032452B"/>
    <w:rsid w:val="003317C4"/>
    <w:rsid w:val="00334227"/>
    <w:rsid w:val="00335A5E"/>
    <w:rsid w:val="00340C43"/>
    <w:rsid w:val="00344C82"/>
    <w:rsid w:val="00345DCC"/>
    <w:rsid w:val="00350513"/>
    <w:rsid w:val="00350938"/>
    <w:rsid w:val="00355271"/>
    <w:rsid w:val="00356CE2"/>
    <w:rsid w:val="00356F73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B5826"/>
    <w:rsid w:val="003B7774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23F5"/>
    <w:rsid w:val="00406562"/>
    <w:rsid w:val="00406FBD"/>
    <w:rsid w:val="0041124A"/>
    <w:rsid w:val="00413E0E"/>
    <w:rsid w:val="0042539A"/>
    <w:rsid w:val="00433C68"/>
    <w:rsid w:val="00434B82"/>
    <w:rsid w:val="0043678E"/>
    <w:rsid w:val="004404F4"/>
    <w:rsid w:val="0044340E"/>
    <w:rsid w:val="00452DE8"/>
    <w:rsid w:val="004553FD"/>
    <w:rsid w:val="00457C39"/>
    <w:rsid w:val="004670DA"/>
    <w:rsid w:val="004708DE"/>
    <w:rsid w:val="00473D6B"/>
    <w:rsid w:val="00474768"/>
    <w:rsid w:val="00477A1E"/>
    <w:rsid w:val="0049218E"/>
    <w:rsid w:val="004923AD"/>
    <w:rsid w:val="00492957"/>
    <w:rsid w:val="004A466F"/>
    <w:rsid w:val="004B684A"/>
    <w:rsid w:val="004B6EFE"/>
    <w:rsid w:val="004C3F7F"/>
    <w:rsid w:val="004C5E87"/>
    <w:rsid w:val="004D1443"/>
    <w:rsid w:val="004D178D"/>
    <w:rsid w:val="004D51B2"/>
    <w:rsid w:val="004D7464"/>
    <w:rsid w:val="004D7519"/>
    <w:rsid w:val="004E6857"/>
    <w:rsid w:val="004F14E6"/>
    <w:rsid w:val="00501D9E"/>
    <w:rsid w:val="005031F1"/>
    <w:rsid w:val="005047AC"/>
    <w:rsid w:val="0050630A"/>
    <w:rsid w:val="00510DC5"/>
    <w:rsid w:val="00525202"/>
    <w:rsid w:val="00530109"/>
    <w:rsid w:val="00542075"/>
    <w:rsid w:val="005429A2"/>
    <w:rsid w:val="00547239"/>
    <w:rsid w:val="005558F2"/>
    <w:rsid w:val="00582992"/>
    <w:rsid w:val="00583562"/>
    <w:rsid w:val="00584643"/>
    <w:rsid w:val="005A417A"/>
    <w:rsid w:val="005B2A84"/>
    <w:rsid w:val="005B55F5"/>
    <w:rsid w:val="005B7DF6"/>
    <w:rsid w:val="005C67E0"/>
    <w:rsid w:val="005D3A3A"/>
    <w:rsid w:val="005E0817"/>
    <w:rsid w:val="005E6769"/>
    <w:rsid w:val="005F1E68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64C22"/>
    <w:rsid w:val="00665E0E"/>
    <w:rsid w:val="00677394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56A"/>
    <w:rsid w:val="006D51B3"/>
    <w:rsid w:val="006F0941"/>
    <w:rsid w:val="006F3C15"/>
    <w:rsid w:val="006F557B"/>
    <w:rsid w:val="00703175"/>
    <w:rsid w:val="00704797"/>
    <w:rsid w:val="00707ED7"/>
    <w:rsid w:val="00714BD9"/>
    <w:rsid w:val="00721F46"/>
    <w:rsid w:val="007326A5"/>
    <w:rsid w:val="00732B09"/>
    <w:rsid w:val="00740DA8"/>
    <w:rsid w:val="00747B90"/>
    <w:rsid w:val="00760903"/>
    <w:rsid w:val="00767087"/>
    <w:rsid w:val="007673F2"/>
    <w:rsid w:val="007718C4"/>
    <w:rsid w:val="00773397"/>
    <w:rsid w:val="007734C6"/>
    <w:rsid w:val="00773EFC"/>
    <w:rsid w:val="0078124E"/>
    <w:rsid w:val="0078160D"/>
    <w:rsid w:val="00791794"/>
    <w:rsid w:val="0079614B"/>
    <w:rsid w:val="007A2B69"/>
    <w:rsid w:val="007A373F"/>
    <w:rsid w:val="007A5C1F"/>
    <w:rsid w:val="007A6DDA"/>
    <w:rsid w:val="007B0F21"/>
    <w:rsid w:val="007B22BA"/>
    <w:rsid w:val="007B5A3A"/>
    <w:rsid w:val="007E5452"/>
    <w:rsid w:val="007F3C42"/>
    <w:rsid w:val="008053E8"/>
    <w:rsid w:val="00806236"/>
    <w:rsid w:val="008123E2"/>
    <w:rsid w:val="00816F9E"/>
    <w:rsid w:val="00822C69"/>
    <w:rsid w:val="008314A5"/>
    <w:rsid w:val="00832B46"/>
    <w:rsid w:val="00845380"/>
    <w:rsid w:val="00854481"/>
    <w:rsid w:val="00854B54"/>
    <w:rsid w:val="00865E25"/>
    <w:rsid w:val="008672AB"/>
    <w:rsid w:val="0087290D"/>
    <w:rsid w:val="00882CAC"/>
    <w:rsid w:val="00896276"/>
    <w:rsid w:val="008A4171"/>
    <w:rsid w:val="008A62FD"/>
    <w:rsid w:val="008A6BD8"/>
    <w:rsid w:val="008A7EB2"/>
    <w:rsid w:val="008B58AE"/>
    <w:rsid w:val="008B5989"/>
    <w:rsid w:val="008C52B2"/>
    <w:rsid w:val="008D66E6"/>
    <w:rsid w:val="008E630F"/>
    <w:rsid w:val="008E7BA9"/>
    <w:rsid w:val="008F2D7F"/>
    <w:rsid w:val="008F34F8"/>
    <w:rsid w:val="008F6153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E654A"/>
    <w:rsid w:val="009F0ECF"/>
    <w:rsid w:val="009F15F5"/>
    <w:rsid w:val="009F375A"/>
    <w:rsid w:val="009F4A53"/>
    <w:rsid w:val="009F6CFB"/>
    <w:rsid w:val="00A002BA"/>
    <w:rsid w:val="00A023DC"/>
    <w:rsid w:val="00A06D8A"/>
    <w:rsid w:val="00A07FB5"/>
    <w:rsid w:val="00A1460B"/>
    <w:rsid w:val="00A174D9"/>
    <w:rsid w:val="00A34C95"/>
    <w:rsid w:val="00A42299"/>
    <w:rsid w:val="00A4312A"/>
    <w:rsid w:val="00A56C65"/>
    <w:rsid w:val="00A67FB5"/>
    <w:rsid w:val="00A77FB7"/>
    <w:rsid w:val="00A80C73"/>
    <w:rsid w:val="00A94950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5EE"/>
    <w:rsid w:val="00B127AF"/>
    <w:rsid w:val="00B12A7B"/>
    <w:rsid w:val="00B133E7"/>
    <w:rsid w:val="00B1710B"/>
    <w:rsid w:val="00B2046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70273"/>
    <w:rsid w:val="00B75F82"/>
    <w:rsid w:val="00B81734"/>
    <w:rsid w:val="00B830AC"/>
    <w:rsid w:val="00B83494"/>
    <w:rsid w:val="00B86247"/>
    <w:rsid w:val="00B86C1E"/>
    <w:rsid w:val="00B93F6A"/>
    <w:rsid w:val="00BA006F"/>
    <w:rsid w:val="00BA1C75"/>
    <w:rsid w:val="00BA390C"/>
    <w:rsid w:val="00BA6FAE"/>
    <w:rsid w:val="00BB0DE9"/>
    <w:rsid w:val="00BB308F"/>
    <w:rsid w:val="00BB4ABB"/>
    <w:rsid w:val="00BC6B74"/>
    <w:rsid w:val="00BD04B1"/>
    <w:rsid w:val="00BD1602"/>
    <w:rsid w:val="00BD3994"/>
    <w:rsid w:val="00BF3620"/>
    <w:rsid w:val="00BF7805"/>
    <w:rsid w:val="00C04C3F"/>
    <w:rsid w:val="00C17E84"/>
    <w:rsid w:val="00C2374B"/>
    <w:rsid w:val="00C24C69"/>
    <w:rsid w:val="00C3042E"/>
    <w:rsid w:val="00C45D2F"/>
    <w:rsid w:val="00C4713A"/>
    <w:rsid w:val="00C52E58"/>
    <w:rsid w:val="00C55017"/>
    <w:rsid w:val="00C55EE4"/>
    <w:rsid w:val="00C67E47"/>
    <w:rsid w:val="00C7784F"/>
    <w:rsid w:val="00C806E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75E4A"/>
    <w:rsid w:val="00D90CE4"/>
    <w:rsid w:val="00DB2F2F"/>
    <w:rsid w:val="00DD45C8"/>
    <w:rsid w:val="00DE0D16"/>
    <w:rsid w:val="00DF743A"/>
    <w:rsid w:val="00E02F93"/>
    <w:rsid w:val="00E11EE6"/>
    <w:rsid w:val="00E17B75"/>
    <w:rsid w:val="00E23020"/>
    <w:rsid w:val="00E41C3E"/>
    <w:rsid w:val="00E43CB2"/>
    <w:rsid w:val="00E45F83"/>
    <w:rsid w:val="00E51EC2"/>
    <w:rsid w:val="00E52126"/>
    <w:rsid w:val="00E524BF"/>
    <w:rsid w:val="00E67EE1"/>
    <w:rsid w:val="00E708EA"/>
    <w:rsid w:val="00E73584"/>
    <w:rsid w:val="00E76B53"/>
    <w:rsid w:val="00E83292"/>
    <w:rsid w:val="00E92E77"/>
    <w:rsid w:val="00E931C9"/>
    <w:rsid w:val="00E953B7"/>
    <w:rsid w:val="00E96F7F"/>
    <w:rsid w:val="00E972A6"/>
    <w:rsid w:val="00EA26D1"/>
    <w:rsid w:val="00EA2871"/>
    <w:rsid w:val="00EB69CF"/>
    <w:rsid w:val="00ED3FE3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81B89"/>
    <w:rsid w:val="00F82C21"/>
    <w:rsid w:val="00F849FA"/>
    <w:rsid w:val="00F84D5A"/>
    <w:rsid w:val="00F906CD"/>
    <w:rsid w:val="00FB3291"/>
    <w:rsid w:val="00FC009B"/>
    <w:rsid w:val="00FC1032"/>
    <w:rsid w:val="00FC2662"/>
    <w:rsid w:val="00FC37B1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3BD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eral Kurtulmuş</cp:lastModifiedBy>
  <cp:revision>6</cp:revision>
  <dcterms:created xsi:type="dcterms:W3CDTF">2025-10-16T08:06:00Z</dcterms:created>
  <dcterms:modified xsi:type="dcterms:W3CDTF">2025-10-22T12:10:00Z</dcterms:modified>
</cp:coreProperties>
</file>